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</w:pPr>
    </w:p>
    <w:tbl>
      <w:tblPr>
        <w:tblStyle w:val="5"/>
        <w:tblpPr w:leftFromText="180" w:rightFromText="180" w:vertAnchor="page" w:horzAnchor="page" w:tblpX="1148" w:tblpY="1451"/>
        <w:tblW w:w="974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96"/>
        <w:gridCol w:w="3160"/>
        <w:gridCol w:w="2210"/>
        <w:gridCol w:w="25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3" w:hRule="atLeast"/>
        </w:trPr>
        <w:tc>
          <w:tcPr>
            <w:tcW w:w="9743" w:type="dxa"/>
            <w:gridSpan w:val="4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“Together Stronger ” 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黑体" w:cs="Times New Roman"/>
                <w:b/>
                <w:bCs/>
                <w:sz w:val="24"/>
                <w:szCs w:val="24"/>
                <w:lang w:val="en-US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Photography &amp; Digital Contest</w:t>
            </w:r>
            <w:r>
              <w:rPr>
                <w:rFonts w:ascii="Times New Roman" w:hAnsi="Times New Roman" w:eastAsia="黑体" w:cs="Times New Roman"/>
                <w:b/>
                <w:bCs/>
                <w:sz w:val="24"/>
                <w:szCs w:val="24"/>
                <w:lang w:val="en-US"/>
              </w:rPr>
              <w:t xml:space="preserve"> Registration Form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黑体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Name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Employer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Mobile Number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Email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Theme</w:t>
            </w:r>
            <w:r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  <w:t xml:space="preserve"> of Submitted work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Title</w:t>
            </w:r>
            <w:r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  <w:t>/Name of submitted work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Date Created:</w:t>
            </w:r>
          </w:p>
        </w:tc>
        <w:tc>
          <w:tcPr>
            <w:tcW w:w="316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Place taken:</w:t>
            </w:r>
          </w:p>
        </w:tc>
        <w:tc>
          <w:tcPr>
            <w:tcW w:w="2577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" w:hRule="atLeast"/>
        </w:trPr>
        <w:tc>
          <w:tcPr>
            <w:tcW w:w="1796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宋体" w:cs="Times New Roman"/>
                <w:sz w:val="24"/>
                <w:szCs w:val="24"/>
              </w:rPr>
              <w:t>Description</w:t>
            </w:r>
            <w:r>
              <w:rPr>
                <w:rFonts w:ascii="Times New Roman" w:hAnsi="Times New Roman" w:eastAsia="宋体" w:cs="Times New Roman"/>
                <w:sz w:val="24"/>
                <w:szCs w:val="24"/>
                <w:lang w:val="en-US"/>
              </w:rPr>
              <w:t xml:space="preserve"> of work submitted</w:t>
            </w:r>
          </w:p>
        </w:tc>
        <w:tc>
          <w:tcPr>
            <w:tcW w:w="7947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</w:tbl>
    <w:p>
      <w:pPr>
        <w:pStyle w:val="11"/>
        <w:numPr>
          <w:ilvl w:val="0"/>
          <w:numId w:val="1"/>
        </w:numPr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Please send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the</w:t>
      </w:r>
      <w:r>
        <w:rPr>
          <w:rFonts w:ascii="Times New Roman" w:hAnsi="Times New Roman" w:eastAsia="宋体" w:cs="Times New Roman"/>
          <w:sz w:val="24"/>
          <w:szCs w:val="24"/>
        </w:rPr>
        <w:t xml:space="preserve"> registration form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s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with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your submission </w:t>
      </w:r>
      <w:r>
        <w:rPr>
          <w:rFonts w:ascii="Times New Roman" w:hAnsi="Times New Roman" w:eastAsia="宋体" w:cs="Times New Roman"/>
          <w:sz w:val="24"/>
          <w:szCs w:val="24"/>
        </w:rPr>
        <w:t xml:space="preserve">to </w:t>
      </w:r>
      <w:r>
        <w:fldChar w:fldCharType="begin"/>
      </w:r>
      <w:r>
        <w:instrText xml:space="preserve"> HYPERLINK "mailto:chinakenyaphotocontest@gmail.com" </w:instrText>
      </w:r>
      <w:r>
        <w:fldChar w:fldCharType="separate"/>
      </w:r>
      <w:r>
        <w:rPr>
          <w:rStyle w:val="7"/>
          <w:rFonts w:ascii="Times New Roman" w:hAnsi="Times New Roman" w:eastAsia="宋体" w:cs="Times New Roman"/>
          <w:b/>
          <w:bCs/>
          <w:color w:val="auto"/>
          <w:sz w:val="24"/>
          <w:szCs w:val="24"/>
          <w:u w:val="none"/>
        </w:rPr>
        <w:t>chinakenyaphotocontest@gmail.com</w:t>
      </w:r>
      <w:r>
        <w:rPr>
          <w:rStyle w:val="7"/>
          <w:rFonts w:ascii="Times New Roman" w:hAnsi="Times New Roman" w:eastAsia="宋体" w:cs="Times New Roman"/>
          <w:b/>
          <w:bCs/>
          <w:color w:val="auto"/>
          <w:sz w:val="24"/>
          <w:szCs w:val="24"/>
          <w:u w:val="none"/>
        </w:rPr>
        <w:fldChar w:fldCharType="end"/>
      </w:r>
    </w:p>
    <w:p>
      <w:pPr>
        <w:pStyle w:val="11"/>
        <w:ind w:left="360" w:firstLine="360" w:firstLineChars="15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Subject: </w:t>
      </w:r>
      <w:r>
        <w:rPr>
          <w:rFonts w:ascii="Times New Roman" w:hAnsi="Times New Roman" w:cs="Times New Roman"/>
          <w:color w:val="333333"/>
          <w:sz w:val="24"/>
          <w:szCs w:val="24"/>
        </w:rPr>
        <w:t>"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participant</w:t>
      </w: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>’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s name</w:t>
      </w: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 - category -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work</w:t>
      </w:r>
      <w:r>
        <w:rPr>
          <w:rFonts w:ascii="Times New Roman" w:hAnsi="Times New Roman" w:cs="Times New Roman"/>
          <w:color w:val="333333"/>
          <w:sz w:val="24"/>
          <w:szCs w:val="24"/>
          <w:lang w:val="en-US"/>
        </w:rPr>
        <w:t>’</w:t>
      </w:r>
      <w:r>
        <w:rPr>
          <w:rFonts w:hint="eastAsia" w:ascii="Times New Roman" w:hAnsi="Times New Roman" w:cs="Times New Roman"/>
          <w:color w:val="333333"/>
          <w:sz w:val="24"/>
          <w:szCs w:val="24"/>
          <w:lang w:val="en-US"/>
        </w:rPr>
        <w:t>s name</w:t>
      </w:r>
      <w:r>
        <w:rPr>
          <w:rFonts w:ascii="Times New Roman" w:hAnsi="Times New Roman" w:cs="Times New Roman"/>
          <w:color w:val="333333"/>
          <w:sz w:val="24"/>
          <w:szCs w:val="24"/>
        </w:rPr>
        <w:t>"</w:t>
      </w:r>
    </w:p>
    <w:p>
      <w:pPr>
        <w:pStyle w:val="11"/>
        <w:ind w:left="360" w:firstLine="360" w:firstLineChars="150"/>
        <w:rPr>
          <w:rFonts w:ascii="Times New Roman" w:hAnsi="Times New Roman" w:eastAsia="宋体" w:cs="Times New Roman"/>
          <w:sz w:val="24"/>
          <w:szCs w:val="24"/>
        </w:rPr>
      </w:pPr>
    </w:p>
    <w:sectPr>
      <w:type w:val="continuous"/>
      <w:pgSz w:w="11907" w:h="16840"/>
      <w:pgMar w:top="1440" w:right="1077" w:bottom="1440" w:left="1077" w:header="851" w:footer="992" w:gutter="0"/>
      <w:cols w:space="708" w:num="1"/>
      <w:docGrid w:type="lines" w:linePitch="33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黑体">
    <w:panose1 w:val="02010609060101010101"/>
    <w:charset w:val="50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auto"/>
    <w:pitch w:val="default"/>
    <w:sig w:usb0="E0002AFF" w:usb1="C0007843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7B1602"/>
    <w:multiLevelType w:val="multilevel"/>
    <w:tmpl w:val="6B7B1602"/>
    <w:lvl w:ilvl="0" w:tentative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cumentProtection w:enforcement="0"/>
  <w:defaultTabStop w:val="720"/>
  <w:drawingGridHorizontalSpacing w:val="110"/>
  <w:drawingGridVerticalSpacing w:val="168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M2trSwNDMzNTBU0lEKTi0uzszPAykwqwUA0qC37iwAAAA="/>
  </w:docVars>
  <w:rsids>
    <w:rsidRoot w:val="0024192D"/>
    <w:rsid w:val="00030405"/>
    <w:rsid w:val="000350A9"/>
    <w:rsid w:val="0007649F"/>
    <w:rsid w:val="000F7589"/>
    <w:rsid w:val="001251E3"/>
    <w:rsid w:val="00157602"/>
    <w:rsid w:val="001F3922"/>
    <w:rsid w:val="00237456"/>
    <w:rsid w:val="002403F4"/>
    <w:rsid w:val="0024192D"/>
    <w:rsid w:val="00264208"/>
    <w:rsid w:val="0032310A"/>
    <w:rsid w:val="003915E7"/>
    <w:rsid w:val="003E2550"/>
    <w:rsid w:val="00447E26"/>
    <w:rsid w:val="004500DA"/>
    <w:rsid w:val="0047033C"/>
    <w:rsid w:val="004E105F"/>
    <w:rsid w:val="005154AA"/>
    <w:rsid w:val="0052365E"/>
    <w:rsid w:val="00550FDE"/>
    <w:rsid w:val="00594555"/>
    <w:rsid w:val="005B515C"/>
    <w:rsid w:val="005E4A70"/>
    <w:rsid w:val="006333B7"/>
    <w:rsid w:val="006361B0"/>
    <w:rsid w:val="0064348D"/>
    <w:rsid w:val="006C1AE2"/>
    <w:rsid w:val="007128DC"/>
    <w:rsid w:val="00724829"/>
    <w:rsid w:val="007446B4"/>
    <w:rsid w:val="007B4827"/>
    <w:rsid w:val="007C7553"/>
    <w:rsid w:val="007F1D13"/>
    <w:rsid w:val="00807021"/>
    <w:rsid w:val="00850BB1"/>
    <w:rsid w:val="00877FAB"/>
    <w:rsid w:val="008C4B1C"/>
    <w:rsid w:val="008D4DDD"/>
    <w:rsid w:val="00950BCF"/>
    <w:rsid w:val="009C48C9"/>
    <w:rsid w:val="00A06422"/>
    <w:rsid w:val="00A10C95"/>
    <w:rsid w:val="00A172AD"/>
    <w:rsid w:val="00A227A4"/>
    <w:rsid w:val="00A36368"/>
    <w:rsid w:val="00AA59FC"/>
    <w:rsid w:val="00AB0DCB"/>
    <w:rsid w:val="00AE0192"/>
    <w:rsid w:val="00B0664E"/>
    <w:rsid w:val="00B22E79"/>
    <w:rsid w:val="00B962AD"/>
    <w:rsid w:val="00BB646F"/>
    <w:rsid w:val="00BE1417"/>
    <w:rsid w:val="00C26EFA"/>
    <w:rsid w:val="00C27362"/>
    <w:rsid w:val="00C5251D"/>
    <w:rsid w:val="00C73549"/>
    <w:rsid w:val="00C81A2C"/>
    <w:rsid w:val="00CF068B"/>
    <w:rsid w:val="00D07D26"/>
    <w:rsid w:val="00D33F56"/>
    <w:rsid w:val="00DA2987"/>
    <w:rsid w:val="00DC282C"/>
    <w:rsid w:val="00E702A6"/>
    <w:rsid w:val="00EC7B7C"/>
    <w:rsid w:val="00ED0446"/>
    <w:rsid w:val="00EE042D"/>
    <w:rsid w:val="00EF631B"/>
    <w:rsid w:val="00FB2959"/>
    <w:rsid w:val="247A0A61"/>
    <w:rsid w:val="455A3D56"/>
    <w:rsid w:val="5C733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3">
    <w:name w:val="header"/>
    <w:basedOn w:val="1"/>
    <w:link w:val="8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Header Char"/>
    <w:basedOn w:val="6"/>
    <w:link w:val="3"/>
    <w:qFormat/>
    <w:uiPriority w:val="99"/>
  </w:style>
  <w:style w:type="character" w:customStyle="1" w:styleId="9">
    <w:name w:val="Footer Char"/>
    <w:basedOn w:val="6"/>
    <w:link w:val="2"/>
    <w:qFormat/>
    <w:uiPriority w:val="99"/>
  </w:style>
  <w:style w:type="character" w:customStyle="1" w:styleId="10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444CEE9-1389-AD41-8E89-7FA379E53AC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8</Words>
  <Characters>389</Characters>
  <Lines>3</Lines>
  <Paragraphs>1</Paragraphs>
  <TotalTime>6</TotalTime>
  <ScaleCrop>false</ScaleCrop>
  <LinksUpToDate>false</LinksUpToDate>
  <CharactersWithSpaces>456</CharactersWithSpaces>
  <Application>WPS Office_11.1.0.9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6T16:22:00Z</dcterms:created>
  <dc:creator>l ql</dc:creator>
  <cp:lastModifiedBy>Lenovo</cp:lastModifiedBy>
  <cp:lastPrinted>2019-07-24T12:38:00Z</cp:lastPrinted>
  <dcterms:modified xsi:type="dcterms:W3CDTF">2020-09-16T17:47:5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